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F66B22" w14:textId="5CDD8602" w:rsidR="008B17CE" w:rsidRDefault="00AB3C0F">
      <w:r>
        <w:t>Hello, my name is {{</w:t>
      </w:r>
      <w:r w:rsidRPr="00AB3C0F">
        <w:rPr>
          <w:b/>
          <w:bCs/>
        </w:rPr>
        <w:t xml:space="preserve"> </w:t>
      </w:r>
      <w:r w:rsidRPr="00792EF6">
        <w:t>name</w:t>
      </w:r>
      <w:r>
        <w:t xml:space="preserve"> }}.</w:t>
      </w:r>
    </w:p>
    <w:p w14:paraId="396ADBAF" w14:textId="0597B632" w:rsidR="009505BA" w:rsidRDefault="00F01380">
      <w:pPr>
        <w:rPr>
          <w:noProof/>
        </w:rPr>
      </w:pPr>
      <w:r>
        <w:rPr>
          <w:noProof/>
        </w:rPr>
        <w:t>{{ placeholder_1 }}</w:t>
      </w:r>
    </w:p>
    <w:p w14:paraId="2C1C11BB" w14:textId="135D9D7C" w:rsidR="00F01380" w:rsidRDefault="00F01380" w:rsidP="00F01380">
      <w:pPr>
        <w:rPr>
          <w:noProof/>
        </w:rPr>
      </w:pPr>
      <w:r>
        <w:rPr>
          <w:noProof/>
        </w:rPr>
        <w:t>{{ placeholder_</w:t>
      </w:r>
      <w:r>
        <w:rPr>
          <w:noProof/>
        </w:rPr>
        <w:t>2</w:t>
      </w:r>
      <w:r>
        <w:rPr>
          <w:noProof/>
        </w:rPr>
        <w:t xml:space="preserve"> }}</w:t>
      </w:r>
    </w:p>
    <w:p w14:paraId="2835606D" w14:textId="77777777" w:rsidR="00F01380" w:rsidRDefault="00F01380"/>
    <w:p w14:paraId="22F4CB56" w14:textId="442BA7F9" w:rsidR="009505BA" w:rsidRDefault="009505BA"/>
    <w:p w14:paraId="0E094E2A" w14:textId="3A6A42B4" w:rsidR="009505BA" w:rsidRDefault="009505BA"/>
    <w:p w14:paraId="20BF9B50" w14:textId="4DE184B6" w:rsidR="009505BA" w:rsidRDefault="009505BA"/>
    <w:sectPr w:rsidR="009505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De0MLewMDA2NrdU0lEKTi0uzszPAykwqQUAALhf/CwAAAA="/>
  </w:docVars>
  <w:rsids>
    <w:rsidRoot w:val="00773DF2"/>
    <w:rsid w:val="00232169"/>
    <w:rsid w:val="00244B00"/>
    <w:rsid w:val="003A2E44"/>
    <w:rsid w:val="003F24DE"/>
    <w:rsid w:val="004C4F43"/>
    <w:rsid w:val="004F5216"/>
    <w:rsid w:val="005A352A"/>
    <w:rsid w:val="005E2FA8"/>
    <w:rsid w:val="0069042B"/>
    <w:rsid w:val="006C5516"/>
    <w:rsid w:val="00773DF2"/>
    <w:rsid w:val="00792EF6"/>
    <w:rsid w:val="00891397"/>
    <w:rsid w:val="008F78D4"/>
    <w:rsid w:val="009505BA"/>
    <w:rsid w:val="009B60FA"/>
    <w:rsid w:val="00A854F2"/>
    <w:rsid w:val="00A92333"/>
    <w:rsid w:val="00AB3C0F"/>
    <w:rsid w:val="00AD1FB1"/>
    <w:rsid w:val="00B26E4D"/>
    <w:rsid w:val="00B75266"/>
    <w:rsid w:val="00D17F6F"/>
    <w:rsid w:val="00F013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170556"/>
  <w15:chartTrackingRefBased/>
  <w15:docId w15:val="{9A33507C-6558-4937-B94C-9BE5FBC9D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1</Words>
  <Characters>63</Characters>
  <Application>Microsoft Office Word</Application>
  <DocSecurity>0</DocSecurity>
  <Lines>1</Lines>
  <Paragraphs>1</Paragraphs>
  <ScaleCrop>false</ScaleCrop>
  <Company/>
  <LinksUpToDate>false</LinksUpToDate>
  <CharactersWithSpaces>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n Bo</dc:creator>
  <cp:keywords/>
  <dc:description/>
  <cp:lastModifiedBy>Sven Bo</cp:lastModifiedBy>
  <cp:revision>5</cp:revision>
  <dcterms:created xsi:type="dcterms:W3CDTF">2021-04-21T22:19:00Z</dcterms:created>
  <dcterms:modified xsi:type="dcterms:W3CDTF">2021-04-21T22:37:00Z</dcterms:modified>
</cp:coreProperties>
</file>